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37E20" w14:textId="36159B17" w:rsidR="00EE2542" w:rsidRDefault="00EE2542" w:rsidP="00EE2542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V</w:t>
      </w:r>
      <w:r>
        <w:rPr>
          <w:rFonts w:ascii="Arial" w:eastAsia="Arial" w:hAnsi="Arial" w:cs="Arial"/>
          <w:b/>
          <w:sz w:val="20"/>
          <w:szCs w:val="20"/>
        </w:rPr>
        <w:t>I</w:t>
      </w:r>
      <w:r w:rsidRPr="005F525A">
        <w:rPr>
          <w:rFonts w:ascii="Arial" w:eastAsia="Arial" w:hAnsi="Arial" w:cs="Arial"/>
          <w:b/>
          <w:sz w:val="20"/>
          <w:szCs w:val="20"/>
        </w:rPr>
        <w:t xml:space="preserve"> Do </w:t>
      </w:r>
      <w:r w:rsidRPr="00B60663">
        <w:rPr>
          <w:rFonts w:ascii="Arial" w:eastAsia="Arial" w:hAnsi="Arial" w:cs="Arial"/>
          <w:b/>
          <w:sz w:val="20"/>
          <w:szCs w:val="20"/>
        </w:rPr>
        <w:t>Edital nº 0</w:t>
      </w:r>
      <w:r>
        <w:rPr>
          <w:rFonts w:ascii="Arial" w:eastAsia="Arial" w:hAnsi="Arial" w:cs="Arial"/>
          <w:b/>
          <w:sz w:val="20"/>
          <w:szCs w:val="20"/>
        </w:rPr>
        <w:t>46</w:t>
      </w:r>
      <w:r w:rsidRPr="00B60663">
        <w:rPr>
          <w:rFonts w:ascii="Arial" w:eastAsia="Arial" w:hAnsi="Arial" w:cs="Arial"/>
          <w:b/>
          <w:sz w:val="20"/>
          <w:szCs w:val="20"/>
        </w:rPr>
        <w:t>/2023-PEQ</w:t>
      </w:r>
    </w:p>
    <w:p w14:paraId="6ED3D587" w14:textId="23097F66" w:rsidR="00621B53" w:rsidRDefault="00621B53" w:rsidP="00621B53">
      <w:pPr>
        <w:jc w:val="center"/>
        <w:rPr>
          <w:rFonts w:ascii="Arial" w:hAnsi="Arial" w:cs="Arial"/>
          <w:sz w:val="22"/>
          <w:szCs w:val="22"/>
        </w:rPr>
      </w:pPr>
    </w:p>
    <w:p w14:paraId="429D5983" w14:textId="77777777" w:rsidR="00FE0E7B" w:rsidRDefault="00EE436C" w:rsidP="00FE0E7B">
      <w:pPr>
        <w:ind w:hanging="2"/>
        <w:jc w:val="center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>do 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 xml:space="preserve">) – </w:t>
      </w:r>
      <w:r w:rsidRPr="00571E5F">
        <w:rPr>
          <w:rFonts w:ascii="Arial" w:hAnsi="Arial" w:cs="Arial"/>
          <w:b/>
        </w:rPr>
        <w:t>Doutorado</w:t>
      </w:r>
      <w:r w:rsidR="00FE0E7B">
        <w:rPr>
          <w:rFonts w:ascii="Arial" w:hAnsi="Arial" w:cs="Arial"/>
          <w:b/>
        </w:rPr>
        <w:t xml:space="preserve"> </w:t>
      </w:r>
    </w:p>
    <w:p w14:paraId="003DDAAD" w14:textId="7283BAAC" w:rsidR="00EE436C" w:rsidRDefault="00FE0E7B" w:rsidP="00FE0E7B">
      <w:pPr>
        <w:ind w:hanging="2"/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(Res. nº 178/2023-PEQ)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EE436C" w:rsidRPr="00423DF5" w14:paraId="7D608D1C" w14:textId="77777777" w:rsidTr="00EF1508">
        <w:tc>
          <w:tcPr>
            <w:tcW w:w="709" w:type="dxa"/>
            <w:tcBorders>
              <w:top w:val="single" w:sz="4" w:space="0" w:color="auto"/>
            </w:tcBorders>
          </w:tcPr>
          <w:p w14:paraId="5FFAC3A3" w14:textId="77777777" w:rsidR="00EE436C" w:rsidRPr="00C3652B" w:rsidRDefault="00EE436C" w:rsidP="00EF1508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30252D" w14:textId="77777777" w:rsidR="00EE436C" w:rsidRPr="00C3652B" w:rsidRDefault="00EE436C" w:rsidP="00EF1508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C0EF2DB" w14:textId="77777777" w:rsidR="00EE436C" w:rsidRPr="00423DF5" w:rsidRDefault="00EE436C" w:rsidP="00EF1508">
            <w:pPr>
              <w:pStyle w:val="Ttulo6"/>
              <w:ind w:hanging="2"/>
              <w:rPr>
                <w:b w:val="0"/>
              </w:rPr>
            </w:pPr>
            <w:r w:rsidRPr="00423DF5">
              <w:rPr>
                <w:b w:val="0"/>
              </w:rPr>
              <w:t>Quantidad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87AEA6" w14:textId="77777777" w:rsidR="00EE436C" w:rsidRPr="00423DF5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43F025" w14:textId="77777777" w:rsidR="00EE436C" w:rsidRPr="00423DF5" w:rsidRDefault="00EE436C" w:rsidP="00EF1508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EE436C" w:rsidRPr="00C17884" w14:paraId="740B7303" w14:textId="77777777" w:rsidTr="00EF1508">
        <w:tc>
          <w:tcPr>
            <w:tcW w:w="709" w:type="dxa"/>
            <w:vAlign w:val="center"/>
          </w:tcPr>
          <w:p w14:paraId="7C126AEC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shd w:val="clear" w:color="auto" w:fill="auto"/>
          </w:tcPr>
          <w:p w14:paraId="699CD465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275" w:type="dxa"/>
            <w:shd w:val="clear" w:color="auto" w:fill="auto"/>
          </w:tcPr>
          <w:p w14:paraId="408D1FDA" w14:textId="77777777" w:rsidR="00EE436C" w:rsidRPr="00423DF5" w:rsidRDefault="00EE436C" w:rsidP="00EF1508">
            <w:pPr>
              <w:pStyle w:val="Ttulo6"/>
              <w:tabs>
                <w:tab w:val="left" w:pos="711"/>
              </w:tabs>
              <w:spacing w:before="60" w:after="60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10BBD06" w14:textId="77777777" w:rsidR="00EE436C" w:rsidRPr="00C17884" w:rsidRDefault="00EE436C" w:rsidP="00EF1508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134" w:type="dxa"/>
            <w:shd w:val="clear" w:color="auto" w:fill="auto"/>
          </w:tcPr>
          <w:p w14:paraId="3A5F45F4" w14:textId="77777777" w:rsidR="00EE436C" w:rsidRPr="00C17884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01B0316F" w14:textId="77777777" w:rsidTr="00EF1508">
        <w:tc>
          <w:tcPr>
            <w:tcW w:w="709" w:type="dxa"/>
            <w:vAlign w:val="center"/>
          </w:tcPr>
          <w:p w14:paraId="7648296E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496A5E2A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275" w:type="dxa"/>
            <w:shd w:val="clear" w:color="auto" w:fill="auto"/>
          </w:tcPr>
          <w:p w14:paraId="10AB5F2E" w14:textId="77777777" w:rsidR="00EE436C" w:rsidRPr="00423DF5" w:rsidRDefault="00EE436C" w:rsidP="00EF1508">
            <w:pPr>
              <w:pStyle w:val="Ttulo6"/>
              <w:tabs>
                <w:tab w:val="left" w:pos="711"/>
              </w:tabs>
              <w:spacing w:before="60" w:after="60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96F2D19" w14:textId="77777777" w:rsidR="00EE436C" w:rsidRPr="00305F8C" w:rsidRDefault="00EE436C" w:rsidP="00EF1508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134" w:type="dxa"/>
            <w:shd w:val="clear" w:color="auto" w:fill="auto"/>
          </w:tcPr>
          <w:p w14:paraId="5921D333" w14:textId="77777777" w:rsidR="00EE436C" w:rsidRPr="00305F8C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22CA158B" w14:textId="77777777" w:rsidTr="00EF1508">
        <w:tc>
          <w:tcPr>
            <w:tcW w:w="709" w:type="dxa"/>
            <w:vAlign w:val="center"/>
          </w:tcPr>
          <w:p w14:paraId="5F6523FF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4622E214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275" w:type="dxa"/>
            <w:shd w:val="clear" w:color="auto" w:fill="auto"/>
          </w:tcPr>
          <w:p w14:paraId="4347EE16" w14:textId="77777777" w:rsidR="00EE436C" w:rsidRPr="00423DF5" w:rsidRDefault="00EE436C" w:rsidP="00EF1508">
            <w:pPr>
              <w:pStyle w:val="Ttulo6"/>
              <w:spacing w:before="60" w:after="60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9858D25" w14:textId="77777777" w:rsidR="00EE436C" w:rsidRPr="00C17884" w:rsidRDefault="00EE436C" w:rsidP="00EF1508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134" w:type="dxa"/>
            <w:shd w:val="clear" w:color="auto" w:fill="auto"/>
          </w:tcPr>
          <w:p w14:paraId="5384A566" w14:textId="77777777" w:rsidR="00EE436C" w:rsidRPr="00C17884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277A8D02" w14:textId="77777777" w:rsidTr="00EF1508">
        <w:tc>
          <w:tcPr>
            <w:tcW w:w="709" w:type="dxa"/>
            <w:vAlign w:val="center"/>
          </w:tcPr>
          <w:p w14:paraId="3DA94705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22165645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275" w:type="dxa"/>
            <w:shd w:val="clear" w:color="auto" w:fill="auto"/>
          </w:tcPr>
          <w:p w14:paraId="4DF86B88" w14:textId="77777777" w:rsidR="00EE436C" w:rsidRPr="00423DF5" w:rsidRDefault="00EE436C" w:rsidP="00EF1508">
            <w:pPr>
              <w:pStyle w:val="Ttulo6"/>
              <w:spacing w:before="60" w:after="60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E4231C6" w14:textId="77777777" w:rsidR="00EE436C" w:rsidRPr="00C17884" w:rsidRDefault="00EE436C" w:rsidP="00EF1508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5C7C4BF3" w14:textId="77777777" w:rsidR="00EE436C" w:rsidRPr="00C17884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0E9E2A70" w14:textId="77777777" w:rsidTr="00EF1508">
        <w:tc>
          <w:tcPr>
            <w:tcW w:w="709" w:type="dxa"/>
            <w:vAlign w:val="center"/>
          </w:tcPr>
          <w:p w14:paraId="23805680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0D833F00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auto"/>
          </w:tcPr>
          <w:p w14:paraId="7F1495F3" w14:textId="77777777" w:rsidR="00EE436C" w:rsidRPr="00423DF5" w:rsidRDefault="00EE436C" w:rsidP="00EF1508">
            <w:pPr>
              <w:pStyle w:val="Ttulo6"/>
              <w:spacing w:before="60" w:after="60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3C978E6" w14:textId="77777777" w:rsidR="00EE436C" w:rsidRPr="00C17884" w:rsidRDefault="00EE436C" w:rsidP="00EF1508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732FDF80" w14:textId="77777777" w:rsidR="00EE436C" w:rsidRPr="00C17884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4062438C" w14:textId="77777777" w:rsidTr="00EF1508">
        <w:tc>
          <w:tcPr>
            <w:tcW w:w="709" w:type="dxa"/>
            <w:vAlign w:val="center"/>
          </w:tcPr>
          <w:p w14:paraId="64CEC4C1" w14:textId="77777777" w:rsidR="00EE436C" w:rsidRPr="00530262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6B5F178C" w14:textId="77777777" w:rsidR="00EE436C" w:rsidRPr="00530262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275" w:type="dxa"/>
            <w:shd w:val="clear" w:color="auto" w:fill="auto"/>
          </w:tcPr>
          <w:p w14:paraId="3A17443B" w14:textId="77777777" w:rsidR="00EE436C" w:rsidRPr="00530262" w:rsidRDefault="00EE436C" w:rsidP="00EF1508">
            <w:pPr>
              <w:pStyle w:val="Ttulo6"/>
              <w:spacing w:before="60" w:after="60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9A15457" w14:textId="77777777" w:rsidR="00EE436C" w:rsidRPr="00530262" w:rsidRDefault="00EE436C" w:rsidP="00EF1508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2D2D5D55" w14:textId="77777777" w:rsidR="00EE436C" w:rsidRPr="00C17884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7751A723" w14:textId="77777777" w:rsidTr="00EF1508">
        <w:tc>
          <w:tcPr>
            <w:tcW w:w="709" w:type="dxa"/>
            <w:vAlign w:val="center"/>
          </w:tcPr>
          <w:p w14:paraId="14C61825" w14:textId="77777777" w:rsidR="00EE436C" w:rsidRPr="00530262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0E990575" w14:textId="77777777" w:rsidR="00EE436C" w:rsidRPr="00530262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275" w:type="dxa"/>
            <w:shd w:val="clear" w:color="auto" w:fill="auto"/>
          </w:tcPr>
          <w:p w14:paraId="1F730DF5" w14:textId="77777777" w:rsidR="00EE436C" w:rsidRPr="00530262" w:rsidRDefault="00EE436C" w:rsidP="00EF1508">
            <w:pPr>
              <w:pStyle w:val="Ttulo6"/>
              <w:spacing w:before="60" w:after="60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BEB292D" w14:textId="77777777" w:rsidR="00EE436C" w:rsidRPr="00530262" w:rsidRDefault="00EE436C" w:rsidP="00EF1508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27976D87" w14:textId="77777777" w:rsidR="00EE436C" w:rsidRPr="00C17884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5933156A" w14:textId="77777777" w:rsidTr="00EF1508">
        <w:tc>
          <w:tcPr>
            <w:tcW w:w="709" w:type="dxa"/>
            <w:vAlign w:val="center"/>
          </w:tcPr>
          <w:p w14:paraId="1285D46A" w14:textId="77777777" w:rsidR="00EE436C" w:rsidRPr="00530262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3332B329" w14:textId="77777777" w:rsidR="00EE436C" w:rsidRPr="00530262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275" w:type="dxa"/>
            <w:shd w:val="clear" w:color="auto" w:fill="auto"/>
          </w:tcPr>
          <w:p w14:paraId="3B0FFEC4" w14:textId="77777777" w:rsidR="00EE436C" w:rsidRPr="00530262" w:rsidRDefault="00EE436C" w:rsidP="00EF1508">
            <w:pPr>
              <w:pStyle w:val="Ttulo6"/>
              <w:spacing w:before="60" w:after="60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FAD7AFE" w14:textId="77777777" w:rsidR="00EE436C" w:rsidRPr="00530262" w:rsidRDefault="00EE436C" w:rsidP="00EF1508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6D5461A6" w14:textId="77777777" w:rsidR="00EE436C" w:rsidRPr="00C17884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31F9BC2B" w14:textId="77777777" w:rsidTr="00EF1508">
        <w:tc>
          <w:tcPr>
            <w:tcW w:w="709" w:type="dxa"/>
            <w:vAlign w:val="center"/>
          </w:tcPr>
          <w:p w14:paraId="17C963F1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387" w:type="dxa"/>
            <w:shd w:val="clear" w:color="auto" w:fill="auto"/>
          </w:tcPr>
          <w:p w14:paraId="240BE5A0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5" w:type="dxa"/>
            <w:shd w:val="clear" w:color="auto" w:fill="auto"/>
          </w:tcPr>
          <w:p w14:paraId="7774F321" w14:textId="77777777" w:rsidR="00EE436C" w:rsidRPr="00423DF5" w:rsidRDefault="00EE436C" w:rsidP="00EF1508">
            <w:pPr>
              <w:pStyle w:val="Ttulo6"/>
              <w:spacing w:before="60" w:after="60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CA0282E" w14:textId="77777777" w:rsidR="00EE436C" w:rsidRPr="00C17884" w:rsidRDefault="00EE436C" w:rsidP="00EF1508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7325BD5" w14:textId="77777777" w:rsidR="00EE436C" w:rsidRPr="00C17884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014409B0" w14:textId="77777777" w:rsidTr="00EF1508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4B48387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2C26BDF1" w14:textId="77777777" w:rsidR="00EE436C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5518F9B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04FF0AF9" w14:textId="77777777" w:rsidR="00EE436C" w:rsidRPr="00423DF5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54A7E1" w14:textId="77777777" w:rsidR="00EE436C" w:rsidRPr="00C17884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15B95023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0B12A58A" w14:textId="77777777" w:rsidTr="00EF1508">
        <w:tc>
          <w:tcPr>
            <w:tcW w:w="709" w:type="dxa"/>
            <w:vAlign w:val="center"/>
          </w:tcPr>
          <w:p w14:paraId="2A34568B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34E8CF6A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6269EE55" w14:textId="77777777" w:rsidR="00EE436C" w:rsidRPr="00423DF5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4E92CC1" w14:textId="77777777" w:rsidR="00EE436C" w:rsidRPr="00530262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50669944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7FF89953" w14:textId="77777777" w:rsidTr="00EF1508">
        <w:tc>
          <w:tcPr>
            <w:tcW w:w="709" w:type="dxa"/>
            <w:vAlign w:val="center"/>
          </w:tcPr>
          <w:p w14:paraId="65655ED2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7CF38743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2599018A" w14:textId="77777777" w:rsidR="00EE436C" w:rsidRPr="00530262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9DCC9B2" w14:textId="77777777" w:rsidR="00EE436C" w:rsidRPr="00530262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2632A535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0A66F43D" w14:textId="77777777" w:rsidTr="00EF1508">
        <w:tc>
          <w:tcPr>
            <w:tcW w:w="709" w:type="dxa"/>
            <w:vAlign w:val="center"/>
          </w:tcPr>
          <w:p w14:paraId="7F1EF265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567809CD" w14:textId="297FC857" w:rsidR="00EE436C" w:rsidRPr="00530262" w:rsidRDefault="00EE436C" w:rsidP="00FE0E7B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</w:tc>
        <w:tc>
          <w:tcPr>
            <w:tcW w:w="1275" w:type="dxa"/>
            <w:shd w:val="clear" w:color="auto" w:fill="auto"/>
          </w:tcPr>
          <w:p w14:paraId="561CDEBB" w14:textId="77777777" w:rsidR="00EE436C" w:rsidRPr="00530262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C997CEF" w14:textId="77777777" w:rsidR="00EE436C" w:rsidRPr="00530262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175A9DDD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447B09CE" w14:textId="77777777" w:rsidTr="00EF1508">
        <w:tc>
          <w:tcPr>
            <w:tcW w:w="709" w:type="dxa"/>
            <w:vAlign w:val="center"/>
          </w:tcPr>
          <w:p w14:paraId="2AB4908B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387" w:type="dxa"/>
            <w:shd w:val="clear" w:color="auto" w:fill="auto"/>
          </w:tcPr>
          <w:p w14:paraId="6A6DBD0C" w14:textId="77777777" w:rsidR="00EE436C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6C19E9CD" w14:textId="77777777" w:rsidR="00FE0E7B" w:rsidRPr="00530262" w:rsidRDefault="00FE0E7B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392B5E5A" w14:textId="77777777" w:rsidR="00EE436C" w:rsidRPr="00530262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FCF665B" w14:textId="77777777" w:rsidR="00EE436C" w:rsidRPr="00530262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62968BB8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67D2FA6D" w14:textId="77777777" w:rsidTr="00EF1508">
        <w:tc>
          <w:tcPr>
            <w:tcW w:w="709" w:type="dxa"/>
            <w:vAlign w:val="center"/>
          </w:tcPr>
          <w:p w14:paraId="3F33F642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5</w:t>
            </w:r>
          </w:p>
        </w:tc>
        <w:tc>
          <w:tcPr>
            <w:tcW w:w="5387" w:type="dxa"/>
            <w:shd w:val="clear" w:color="auto" w:fill="auto"/>
          </w:tcPr>
          <w:p w14:paraId="477B1453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57C77F87" w14:textId="77777777" w:rsidR="00EE436C" w:rsidRPr="00530262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B7453E8" w14:textId="77777777" w:rsidR="00EE436C" w:rsidRPr="00530262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58C3BA68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249251F2" w14:textId="77777777" w:rsidTr="00EF1508">
        <w:tc>
          <w:tcPr>
            <w:tcW w:w="709" w:type="dxa"/>
            <w:vAlign w:val="center"/>
          </w:tcPr>
          <w:p w14:paraId="23DE0EDA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87" w:type="dxa"/>
            <w:shd w:val="clear" w:color="auto" w:fill="auto"/>
          </w:tcPr>
          <w:p w14:paraId="18EC8036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3FF683D" w14:textId="77777777" w:rsidR="00EE436C" w:rsidRPr="00530262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84ED715" w14:textId="77777777" w:rsidR="00EE436C" w:rsidRPr="00530262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39E2230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33EEC81D" w14:textId="77777777" w:rsidTr="00EF1508">
        <w:tc>
          <w:tcPr>
            <w:tcW w:w="709" w:type="dxa"/>
            <w:vAlign w:val="center"/>
          </w:tcPr>
          <w:p w14:paraId="1C5E87D5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387" w:type="dxa"/>
            <w:shd w:val="clear" w:color="auto" w:fill="auto"/>
          </w:tcPr>
          <w:p w14:paraId="718DC4D3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66C4D9AC" w14:textId="77777777" w:rsidR="00EE436C" w:rsidRPr="00530262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DF819D" w14:textId="77777777" w:rsidR="00EE436C" w:rsidRPr="00530262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217C2D9E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1FEFD7F9" w14:textId="77777777" w:rsidTr="00EF1508">
        <w:tc>
          <w:tcPr>
            <w:tcW w:w="709" w:type="dxa"/>
            <w:vAlign w:val="center"/>
          </w:tcPr>
          <w:p w14:paraId="6A7FBF79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387" w:type="dxa"/>
            <w:shd w:val="clear" w:color="auto" w:fill="auto"/>
          </w:tcPr>
          <w:p w14:paraId="41E174FA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1516381" w14:textId="77777777" w:rsidR="00EE436C" w:rsidRPr="00530262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A6306AF" w14:textId="77777777" w:rsidR="00EE436C" w:rsidRPr="00530262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3404319B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530262" w14:paraId="4E251A23" w14:textId="77777777" w:rsidTr="00EF1508">
        <w:tc>
          <w:tcPr>
            <w:tcW w:w="709" w:type="dxa"/>
            <w:vAlign w:val="center"/>
          </w:tcPr>
          <w:p w14:paraId="4F3D2051" w14:textId="77777777" w:rsidR="00EE436C" w:rsidRPr="00EE747D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387" w:type="dxa"/>
            <w:shd w:val="clear" w:color="auto" w:fill="auto"/>
          </w:tcPr>
          <w:p w14:paraId="770DB61A" w14:textId="77777777" w:rsidR="00EE436C" w:rsidRPr="00EE747D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640FF08A" w14:textId="77777777" w:rsidR="00EE436C" w:rsidRPr="00530262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28BC9F4" w14:textId="77777777" w:rsidR="00EE436C" w:rsidRPr="00530262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57CF7E17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530262" w14:paraId="639B6A82" w14:textId="77777777" w:rsidTr="00EF1508">
        <w:tc>
          <w:tcPr>
            <w:tcW w:w="709" w:type="dxa"/>
            <w:vAlign w:val="center"/>
          </w:tcPr>
          <w:p w14:paraId="00688C22" w14:textId="77777777" w:rsidR="00EE436C" w:rsidRPr="00EE747D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387" w:type="dxa"/>
            <w:shd w:val="clear" w:color="auto" w:fill="auto"/>
          </w:tcPr>
          <w:p w14:paraId="45D4988B" w14:textId="77777777" w:rsidR="00EE436C" w:rsidRPr="00EE747D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07ECDC13" w14:textId="77777777" w:rsidR="00EE436C" w:rsidRPr="00530262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4C38305" w14:textId="77777777" w:rsidR="00EE436C" w:rsidRPr="00530262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7B86208B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530262" w14:paraId="5F320BA0" w14:textId="77777777" w:rsidTr="00EF1508">
        <w:tc>
          <w:tcPr>
            <w:tcW w:w="709" w:type="dxa"/>
            <w:vAlign w:val="center"/>
          </w:tcPr>
          <w:p w14:paraId="5C51DA5C" w14:textId="77777777" w:rsidR="00EE436C" w:rsidRPr="00EE747D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387" w:type="dxa"/>
            <w:shd w:val="clear" w:color="auto" w:fill="auto"/>
          </w:tcPr>
          <w:p w14:paraId="4B32F328" w14:textId="77777777" w:rsidR="00EE436C" w:rsidRPr="00EE747D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</w:tc>
        <w:tc>
          <w:tcPr>
            <w:tcW w:w="1275" w:type="dxa"/>
            <w:shd w:val="clear" w:color="auto" w:fill="auto"/>
          </w:tcPr>
          <w:p w14:paraId="7CA72968" w14:textId="77777777" w:rsidR="00EE436C" w:rsidRPr="00530262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3EC7FDB" w14:textId="77777777" w:rsidR="00EE436C" w:rsidRPr="00530262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12F1BED1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12BB15C5" w14:textId="77777777" w:rsidTr="00EF1508">
        <w:tc>
          <w:tcPr>
            <w:tcW w:w="709" w:type="dxa"/>
            <w:vAlign w:val="center"/>
          </w:tcPr>
          <w:p w14:paraId="1DF4DFB4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87" w:type="dxa"/>
            <w:shd w:val="clear" w:color="auto" w:fill="auto"/>
          </w:tcPr>
          <w:p w14:paraId="5636C96A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5" w:type="dxa"/>
            <w:shd w:val="clear" w:color="auto" w:fill="auto"/>
          </w:tcPr>
          <w:p w14:paraId="0ED9DD39" w14:textId="77777777" w:rsidR="00EE436C" w:rsidRPr="00423DF5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70894E5" w14:textId="77777777" w:rsidR="00EE436C" w:rsidRPr="00C17884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7F44F013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7736B5FC" w14:textId="77777777" w:rsidTr="00EF1508">
        <w:tc>
          <w:tcPr>
            <w:tcW w:w="709" w:type="dxa"/>
            <w:vAlign w:val="center"/>
          </w:tcPr>
          <w:p w14:paraId="2E3EECA0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387" w:type="dxa"/>
            <w:shd w:val="clear" w:color="auto" w:fill="auto"/>
          </w:tcPr>
          <w:p w14:paraId="3F088998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45937365" w14:textId="77777777" w:rsidR="00EE436C" w:rsidRPr="00423DF5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4BEC81A" w14:textId="77777777" w:rsidR="00EE436C" w:rsidRPr="00C17884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660F6230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660A15FD" w14:textId="77777777" w:rsidTr="00EF1508">
        <w:tc>
          <w:tcPr>
            <w:tcW w:w="709" w:type="dxa"/>
            <w:vAlign w:val="center"/>
          </w:tcPr>
          <w:p w14:paraId="08F069A1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387" w:type="dxa"/>
            <w:shd w:val="clear" w:color="auto" w:fill="auto"/>
          </w:tcPr>
          <w:p w14:paraId="0A10FA51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 xml:space="preserve">Apresentação de Trabalhos (não considerados acima) em Eventos Técnico-Científicos. Nos últimos 5 anos completos até a data da avaliação. (Máximo 5 </w:t>
            </w:r>
            <w:r w:rsidRPr="00530262">
              <w:rPr>
                <w:rFonts w:ascii="Arial" w:hAnsi="Arial" w:cs="Arial"/>
                <w:sz w:val="20"/>
                <w:szCs w:val="20"/>
              </w:rPr>
              <w:lastRenderedPageBreak/>
              <w:t>apresentações). Computados somente os Certificados que apresentarem o nome do candidato como apresentador.</w:t>
            </w:r>
          </w:p>
        </w:tc>
        <w:tc>
          <w:tcPr>
            <w:tcW w:w="1275" w:type="dxa"/>
            <w:shd w:val="clear" w:color="auto" w:fill="auto"/>
          </w:tcPr>
          <w:p w14:paraId="485FAB13" w14:textId="77777777" w:rsidR="00EE436C" w:rsidRPr="00423DF5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932D3D8" w14:textId="77777777" w:rsidR="00EE436C" w:rsidRPr="00C17884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4DF5B413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3F301F42" w14:textId="77777777" w:rsidTr="00EF1508">
        <w:tc>
          <w:tcPr>
            <w:tcW w:w="709" w:type="dxa"/>
            <w:vAlign w:val="center"/>
          </w:tcPr>
          <w:p w14:paraId="2BFA89FD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387" w:type="dxa"/>
            <w:shd w:val="clear" w:color="auto" w:fill="auto"/>
          </w:tcPr>
          <w:p w14:paraId="458C8B26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5" w:type="dxa"/>
            <w:shd w:val="clear" w:color="auto" w:fill="auto"/>
          </w:tcPr>
          <w:p w14:paraId="3BC2FB49" w14:textId="77777777" w:rsidR="00EE436C" w:rsidRPr="00423DF5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22EE820" w14:textId="77777777" w:rsidR="00EE436C" w:rsidRPr="00C17884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1C8BEDD7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734902" w14:paraId="2183A1A8" w14:textId="77777777" w:rsidTr="00EF1508">
        <w:tc>
          <w:tcPr>
            <w:tcW w:w="709" w:type="dxa"/>
            <w:vAlign w:val="center"/>
          </w:tcPr>
          <w:p w14:paraId="342BEBC3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387" w:type="dxa"/>
            <w:shd w:val="clear" w:color="auto" w:fill="auto"/>
          </w:tcPr>
          <w:p w14:paraId="140067F1" w14:textId="77777777" w:rsidR="00EE436C" w:rsidRPr="00530262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5" w:type="dxa"/>
            <w:shd w:val="clear" w:color="auto" w:fill="auto"/>
          </w:tcPr>
          <w:p w14:paraId="6EA042B1" w14:textId="77777777" w:rsidR="00EE436C" w:rsidRPr="00734902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52B7EB5" w14:textId="77777777" w:rsidR="00EE436C" w:rsidRPr="00734902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0A8A9B7" w14:textId="77777777" w:rsidR="00EE436C" w:rsidRPr="00734902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41068F54" w14:textId="77777777" w:rsidTr="00EF1508">
        <w:tc>
          <w:tcPr>
            <w:tcW w:w="709" w:type="dxa"/>
            <w:vAlign w:val="center"/>
          </w:tcPr>
          <w:p w14:paraId="51DD6B25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87" w:type="dxa"/>
            <w:shd w:val="clear" w:color="auto" w:fill="auto"/>
          </w:tcPr>
          <w:p w14:paraId="36643E5D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3EB93A0C" w14:textId="77777777" w:rsidR="00EE436C" w:rsidRPr="00423DF5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2F4A40A" w14:textId="77777777" w:rsidR="00EE436C" w:rsidRPr="00C17884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5E4610FC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427B2CE2" w14:textId="77777777" w:rsidTr="00EF1508">
        <w:tc>
          <w:tcPr>
            <w:tcW w:w="709" w:type="dxa"/>
            <w:vAlign w:val="center"/>
          </w:tcPr>
          <w:p w14:paraId="33B5660E" w14:textId="77777777" w:rsidR="00EE436C" w:rsidRPr="00F95324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387" w:type="dxa"/>
            <w:shd w:val="clear" w:color="auto" w:fill="auto"/>
          </w:tcPr>
          <w:p w14:paraId="5118E713" w14:textId="77777777" w:rsidR="00EE436C" w:rsidRPr="00F95324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Part. em Projeto de Ensino, Pesquisa ou Extensão enquanto mestrando (exceto projeto de pesquisa do Mestrado). Nos últimos 5 anos completos até a data da avaliação. (1 ponto/semestre - Máximo 6 semestres)</w:t>
            </w:r>
          </w:p>
        </w:tc>
        <w:tc>
          <w:tcPr>
            <w:tcW w:w="1275" w:type="dxa"/>
            <w:shd w:val="clear" w:color="auto" w:fill="auto"/>
          </w:tcPr>
          <w:p w14:paraId="4365A263" w14:textId="77777777" w:rsidR="00EE436C" w:rsidRPr="00F95324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D138BAE" w14:textId="77777777" w:rsidR="00EE436C" w:rsidRPr="00C17884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61E25246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7F506FAA" w14:textId="77777777" w:rsidTr="00EF1508">
        <w:tc>
          <w:tcPr>
            <w:tcW w:w="709" w:type="dxa"/>
            <w:vAlign w:val="center"/>
          </w:tcPr>
          <w:p w14:paraId="0A75B1B2" w14:textId="77777777" w:rsidR="00EE436C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87" w:type="dxa"/>
            <w:shd w:val="clear" w:color="auto" w:fill="auto"/>
          </w:tcPr>
          <w:p w14:paraId="602EBA1A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avaliação (limite de 10 pontos)</w:t>
            </w:r>
          </w:p>
        </w:tc>
        <w:tc>
          <w:tcPr>
            <w:tcW w:w="1275" w:type="dxa"/>
            <w:shd w:val="clear" w:color="auto" w:fill="auto"/>
          </w:tcPr>
          <w:p w14:paraId="7BA65960" w14:textId="77777777" w:rsidR="00EE436C" w:rsidRPr="00423DF5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7BFA13A" w14:textId="77777777" w:rsidR="00EE436C" w:rsidRPr="00C17884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4D98F088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41F4D1E1" w14:textId="77777777" w:rsidTr="00EF1508">
        <w:tc>
          <w:tcPr>
            <w:tcW w:w="709" w:type="dxa"/>
            <w:vAlign w:val="center"/>
          </w:tcPr>
          <w:p w14:paraId="4BD8B9EE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87" w:type="dxa"/>
            <w:shd w:val="clear" w:color="auto" w:fill="auto"/>
          </w:tcPr>
          <w:p w14:paraId="5461ABF6" w14:textId="77777777" w:rsidR="00EE436C" w:rsidRPr="00C3652B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5" w:type="dxa"/>
            <w:shd w:val="clear" w:color="auto" w:fill="auto"/>
          </w:tcPr>
          <w:p w14:paraId="420EE7AA" w14:textId="77777777" w:rsidR="00EE436C" w:rsidRPr="00423DF5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0DA42CB" w14:textId="77777777" w:rsidR="00EE436C" w:rsidRPr="00C17884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60413E03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734902" w14:paraId="0AA07F54" w14:textId="77777777" w:rsidTr="00EF1508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82487F1" w14:textId="77777777" w:rsidR="00EE436C" w:rsidRPr="009E0B88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5C801545" w14:textId="77777777" w:rsidR="00EE436C" w:rsidRPr="009E0B88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limite 2 pontos).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38BCE769" w14:textId="77777777" w:rsidR="00EE436C" w:rsidRPr="009E0B88" w:rsidRDefault="00EE436C" w:rsidP="00EF1508">
            <w:pPr>
              <w:pStyle w:val="Ttulo6"/>
              <w:ind w:hanging="2"/>
              <w:rPr>
                <w:b w:val="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067DD6" w14:textId="77777777" w:rsidR="00EE436C" w:rsidRPr="007B3691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0E165AA7" w14:textId="77777777" w:rsidR="00EE436C" w:rsidRPr="00734902" w:rsidRDefault="00EE436C" w:rsidP="00EF1508">
            <w:pPr>
              <w:ind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EE436C" w:rsidRPr="00C17884" w14:paraId="4D54CF66" w14:textId="77777777" w:rsidTr="00EF1508">
        <w:tc>
          <w:tcPr>
            <w:tcW w:w="709" w:type="dxa"/>
            <w:vAlign w:val="center"/>
          </w:tcPr>
          <w:p w14:paraId="4A417801" w14:textId="77777777" w:rsidR="00EE436C" w:rsidRPr="00C3652B" w:rsidRDefault="00EE436C" w:rsidP="00EF1508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87" w:type="dxa"/>
            <w:shd w:val="clear" w:color="auto" w:fill="auto"/>
          </w:tcPr>
          <w:p w14:paraId="4CA5AAEF" w14:textId="77777777" w:rsidR="00EE436C" w:rsidRPr="00C3652B" w:rsidRDefault="00EE436C" w:rsidP="00EF1508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5" w:type="dxa"/>
            <w:shd w:val="clear" w:color="auto" w:fill="auto"/>
          </w:tcPr>
          <w:p w14:paraId="0A9B743C" w14:textId="77777777" w:rsidR="00EE436C" w:rsidRPr="00423DF5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8C6DA5F" w14:textId="77777777" w:rsidR="00EE436C" w:rsidRPr="00C17884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4FB4274F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734902" w14:paraId="4F0FDF92" w14:textId="77777777" w:rsidTr="00EF1508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9A563C1" w14:textId="77777777" w:rsidR="00EE436C" w:rsidRPr="00F95324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68F0CBF0" w14:textId="77777777" w:rsidR="00EE436C" w:rsidRPr="00F95324" w:rsidRDefault="00EE436C" w:rsidP="00EF1508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>oncluídos após o Mestrado. Nos últimos 5 anos completos até a data da avaliação. (Limite de 10 pontos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78CC9472" w14:textId="77777777" w:rsidR="00EE436C" w:rsidRPr="00F95324" w:rsidRDefault="00EE436C" w:rsidP="00EF1508">
            <w:pPr>
              <w:pStyle w:val="Ttulo6"/>
              <w:ind w:hanging="2"/>
              <w:rPr>
                <w:b w:val="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67C695" w14:textId="77777777" w:rsidR="00EE436C" w:rsidRPr="007841CD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373A34FF" w14:textId="77777777" w:rsidR="00EE436C" w:rsidRPr="00734902" w:rsidRDefault="00EE436C" w:rsidP="00EF1508">
            <w:pPr>
              <w:ind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EE436C" w:rsidRPr="00C17884" w14:paraId="72C99D10" w14:textId="77777777" w:rsidTr="00EF1508">
        <w:trPr>
          <w:trHeight w:val="344"/>
        </w:trPr>
        <w:tc>
          <w:tcPr>
            <w:tcW w:w="709" w:type="dxa"/>
            <w:vAlign w:val="center"/>
          </w:tcPr>
          <w:p w14:paraId="2F00C213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387" w:type="dxa"/>
            <w:shd w:val="clear" w:color="auto" w:fill="auto"/>
          </w:tcPr>
          <w:p w14:paraId="4B222B2B" w14:textId="77777777" w:rsidR="00EE436C" w:rsidRPr="00C3652B" w:rsidRDefault="00EE436C" w:rsidP="00EF1508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5" w:type="dxa"/>
            <w:shd w:val="clear" w:color="auto" w:fill="auto"/>
          </w:tcPr>
          <w:p w14:paraId="78DEE968" w14:textId="77777777" w:rsidR="00EE436C" w:rsidRPr="00423DF5" w:rsidRDefault="00EE436C" w:rsidP="00EF1508">
            <w:pPr>
              <w:pStyle w:val="Ttulo6"/>
              <w:spacing w:before="60" w:after="60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AAD445A" w14:textId="77777777" w:rsidR="00EE436C" w:rsidRPr="00C17884" w:rsidRDefault="00EE436C" w:rsidP="00EF1508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0423F70F" w14:textId="77777777" w:rsidR="00EE436C" w:rsidRPr="00C17884" w:rsidRDefault="00EE436C" w:rsidP="00EF1508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505A8902" w14:textId="77777777" w:rsidTr="00EF1508">
        <w:tc>
          <w:tcPr>
            <w:tcW w:w="709" w:type="dxa"/>
            <w:vAlign w:val="center"/>
          </w:tcPr>
          <w:p w14:paraId="3B9B6BDE" w14:textId="77777777" w:rsidR="00EE436C" w:rsidRPr="00C3652B" w:rsidRDefault="00EE436C" w:rsidP="00EF1508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387" w:type="dxa"/>
            <w:shd w:val="clear" w:color="auto" w:fill="auto"/>
          </w:tcPr>
          <w:p w14:paraId="548603A1" w14:textId="77777777" w:rsidR="00EE436C" w:rsidRPr="00C3652B" w:rsidRDefault="00EE436C" w:rsidP="00EF1508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34462B7A" w14:textId="77777777" w:rsidR="00EE436C" w:rsidRPr="00423DF5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2FEC80F" w14:textId="77777777" w:rsidR="00EE436C" w:rsidRPr="00C17884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shd w:val="clear" w:color="auto" w:fill="auto"/>
          </w:tcPr>
          <w:p w14:paraId="034D87AC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EE436C" w:rsidRPr="00C17884" w14:paraId="0FBE1C54" w14:textId="77777777" w:rsidTr="00EF1508">
        <w:tc>
          <w:tcPr>
            <w:tcW w:w="709" w:type="dxa"/>
            <w:vAlign w:val="center"/>
          </w:tcPr>
          <w:p w14:paraId="3C46F30E" w14:textId="77777777" w:rsidR="00EE436C" w:rsidRPr="00C3652B" w:rsidRDefault="00EE436C" w:rsidP="00EF1508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387" w:type="dxa"/>
            <w:shd w:val="clear" w:color="auto" w:fill="auto"/>
          </w:tcPr>
          <w:p w14:paraId="08E7306A" w14:textId="77777777" w:rsidR="00EE436C" w:rsidRPr="00C3652B" w:rsidRDefault="00EE436C" w:rsidP="00EF1508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5" w:type="dxa"/>
            <w:shd w:val="clear" w:color="auto" w:fill="auto"/>
          </w:tcPr>
          <w:p w14:paraId="2838FB32" w14:textId="77777777" w:rsidR="00EE436C" w:rsidRPr="00423DF5" w:rsidRDefault="00EE436C" w:rsidP="00EF1508">
            <w:pPr>
              <w:pStyle w:val="Ttulo6"/>
              <w:ind w:hanging="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D0978D8" w14:textId="77777777" w:rsidR="00EE436C" w:rsidRPr="00C17884" w:rsidRDefault="00EE436C" w:rsidP="00EF1508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F6DBB7A" w14:textId="77777777" w:rsidR="00EE436C" w:rsidRPr="00C17884" w:rsidRDefault="00EE436C" w:rsidP="00EF1508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FE0E7B" w:rsidRPr="00C17884" w14:paraId="2B07083F" w14:textId="77777777" w:rsidTr="009A60C9">
        <w:tc>
          <w:tcPr>
            <w:tcW w:w="709" w:type="dxa"/>
            <w:vAlign w:val="center"/>
          </w:tcPr>
          <w:p w14:paraId="6E962D51" w14:textId="1110179F" w:rsidR="00FE0E7B" w:rsidRDefault="00FE0E7B" w:rsidP="00FE0E7B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5387" w:type="dxa"/>
            <w:shd w:val="clear" w:color="auto" w:fill="auto"/>
          </w:tcPr>
          <w:p w14:paraId="125561A8" w14:textId="4F5E3B03" w:rsidR="00FE0E7B" w:rsidRPr="00C3652B" w:rsidRDefault="00FE0E7B" w:rsidP="00FE0E7B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obrigatórias do Mestrado)</w:t>
            </w:r>
          </w:p>
        </w:tc>
        <w:tc>
          <w:tcPr>
            <w:tcW w:w="1275" w:type="dxa"/>
            <w:shd w:val="clear" w:color="auto" w:fill="auto"/>
          </w:tcPr>
          <w:p w14:paraId="70902CCA" w14:textId="556A5FA5" w:rsidR="00FE0E7B" w:rsidRPr="00423DF5" w:rsidRDefault="00251D90" w:rsidP="00FE0E7B">
            <w:pPr>
              <w:pStyle w:val="Ttulo6"/>
              <w:ind w:hanging="2"/>
            </w:pPr>
            <w:r>
              <w:t>Não preencher</w:t>
            </w:r>
          </w:p>
        </w:tc>
        <w:tc>
          <w:tcPr>
            <w:tcW w:w="851" w:type="dxa"/>
            <w:shd w:val="clear" w:color="auto" w:fill="auto"/>
          </w:tcPr>
          <w:p w14:paraId="66133B84" w14:textId="6D0ABC27" w:rsidR="00FE0E7B" w:rsidRPr="00C17884" w:rsidRDefault="00FE0E7B" w:rsidP="00FE0E7B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0ADF13CB" w14:textId="58783635" w:rsidR="00FE0E7B" w:rsidRPr="00C17884" w:rsidRDefault="00251D90" w:rsidP="00FE0E7B">
            <w:pPr>
              <w:ind w:hanging="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- </w:t>
            </w:r>
          </w:p>
        </w:tc>
      </w:tr>
      <w:tr w:rsidR="00FE0E7B" w:rsidRPr="00C17884" w14:paraId="1473FE71" w14:textId="77777777" w:rsidTr="009A60C9">
        <w:tc>
          <w:tcPr>
            <w:tcW w:w="709" w:type="dxa"/>
            <w:vAlign w:val="center"/>
          </w:tcPr>
          <w:p w14:paraId="375E37FC" w14:textId="51F6BBDC" w:rsidR="00FE0E7B" w:rsidRDefault="00FE0E7B" w:rsidP="00FE0E7B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5387" w:type="dxa"/>
            <w:shd w:val="clear" w:color="auto" w:fill="auto"/>
          </w:tcPr>
          <w:p w14:paraId="34969B02" w14:textId="4FE10ABF" w:rsidR="00FE0E7B" w:rsidRPr="00C3652B" w:rsidRDefault="00FE0E7B" w:rsidP="00FE0E7B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eletivas do Mestrado)</w:t>
            </w:r>
          </w:p>
        </w:tc>
        <w:tc>
          <w:tcPr>
            <w:tcW w:w="1275" w:type="dxa"/>
            <w:shd w:val="clear" w:color="auto" w:fill="auto"/>
          </w:tcPr>
          <w:p w14:paraId="10C57B1D" w14:textId="3C01B619" w:rsidR="00FE0E7B" w:rsidRPr="00423DF5" w:rsidRDefault="00251D90" w:rsidP="00FE0E7B">
            <w:pPr>
              <w:pStyle w:val="Ttulo6"/>
              <w:ind w:hanging="2"/>
            </w:pPr>
            <w:r>
              <w:t>Não preencher</w:t>
            </w:r>
          </w:p>
        </w:tc>
        <w:tc>
          <w:tcPr>
            <w:tcW w:w="851" w:type="dxa"/>
            <w:shd w:val="clear" w:color="auto" w:fill="auto"/>
          </w:tcPr>
          <w:p w14:paraId="0310C3C8" w14:textId="07660E7E" w:rsidR="00FE0E7B" w:rsidRPr="00C17884" w:rsidRDefault="00FE0E7B" w:rsidP="00FE0E7B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353384A2" w14:textId="696F09E6" w:rsidR="00FE0E7B" w:rsidRPr="00C17884" w:rsidRDefault="00251D90" w:rsidP="00FE0E7B">
            <w:pPr>
              <w:ind w:hanging="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- </w:t>
            </w:r>
          </w:p>
        </w:tc>
      </w:tr>
      <w:tr w:rsidR="00FE0E7B" w:rsidRPr="00C17884" w14:paraId="5CB4DC43" w14:textId="77777777" w:rsidTr="00EF1508">
        <w:tc>
          <w:tcPr>
            <w:tcW w:w="709" w:type="dxa"/>
          </w:tcPr>
          <w:p w14:paraId="0B51704D" w14:textId="77777777" w:rsidR="00FE0E7B" w:rsidRPr="00C3652B" w:rsidRDefault="00FE0E7B" w:rsidP="00FE0E7B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4E4DECC6" w14:textId="77777777" w:rsidR="00FE0E7B" w:rsidRPr="00C3652B" w:rsidRDefault="00FE0E7B" w:rsidP="00FE0E7B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5" w:type="dxa"/>
            <w:shd w:val="clear" w:color="auto" w:fill="auto"/>
          </w:tcPr>
          <w:p w14:paraId="1E81479E" w14:textId="77777777" w:rsidR="00FE0E7B" w:rsidRPr="00423DF5" w:rsidRDefault="00FE0E7B" w:rsidP="00FE0E7B">
            <w:pPr>
              <w:pStyle w:val="Ttulo6"/>
              <w:spacing w:before="60" w:after="60"/>
              <w:ind w:hanging="2"/>
            </w:pPr>
          </w:p>
        </w:tc>
        <w:tc>
          <w:tcPr>
            <w:tcW w:w="851" w:type="dxa"/>
            <w:shd w:val="clear" w:color="auto" w:fill="auto"/>
          </w:tcPr>
          <w:p w14:paraId="60A52A26" w14:textId="77777777" w:rsidR="00FE0E7B" w:rsidRPr="00C17884" w:rsidRDefault="00FE0E7B" w:rsidP="00FE0E7B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3B4EE506" w14:textId="77777777" w:rsidR="00FE0E7B" w:rsidRPr="00C17884" w:rsidRDefault="00FE0E7B" w:rsidP="00FE0E7B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</w:tbl>
    <w:p w14:paraId="2172E250" w14:textId="77777777" w:rsidR="00EE436C" w:rsidRDefault="00EE436C" w:rsidP="00EE436C">
      <w:pPr>
        <w:ind w:hanging="2"/>
        <w:jc w:val="both"/>
        <w:rPr>
          <w:rFonts w:ascii="Arial" w:hAnsi="Arial" w:cs="Arial"/>
        </w:rPr>
      </w:pPr>
    </w:p>
    <w:p w14:paraId="4F60E716" w14:textId="77777777" w:rsidR="00EE436C" w:rsidRDefault="00EE436C" w:rsidP="00EE436C">
      <w:pPr>
        <w:ind w:hanging="2"/>
        <w:jc w:val="both"/>
        <w:rPr>
          <w:rFonts w:ascii="Arial" w:hAnsi="Arial" w:cs="Arial"/>
        </w:rPr>
      </w:pPr>
    </w:p>
    <w:p w14:paraId="538E1088" w14:textId="77777777" w:rsidR="00EE436C" w:rsidRPr="00305F8C" w:rsidRDefault="00EE436C" w:rsidP="00EE436C">
      <w:pPr>
        <w:ind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0C1D0D92" w14:textId="77777777" w:rsidR="00EE436C" w:rsidRPr="00305F8C" w:rsidRDefault="00EE436C" w:rsidP="00EE436C">
      <w:pPr>
        <w:ind w:hanging="2"/>
        <w:jc w:val="both"/>
        <w:rPr>
          <w:rFonts w:ascii="Arial" w:hAnsi="Arial" w:cs="Arial"/>
          <w:b/>
        </w:rPr>
      </w:pPr>
    </w:p>
    <w:p w14:paraId="519E5D8C" w14:textId="77777777" w:rsidR="00EE436C" w:rsidRPr="00D37793" w:rsidRDefault="00EE436C" w:rsidP="00EE436C">
      <w:pPr>
        <w:numPr>
          <w:ilvl w:val="0"/>
          <w:numId w:val="18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4377B6F3" w14:textId="77777777" w:rsidR="00EE436C" w:rsidRDefault="00EE436C" w:rsidP="00EE436C">
      <w:pPr>
        <w:numPr>
          <w:ilvl w:val="0"/>
          <w:numId w:val="18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</w:p>
    <w:p w14:paraId="62B2621D" w14:textId="77777777" w:rsidR="00EE436C" w:rsidRPr="00D37793" w:rsidRDefault="00EE436C" w:rsidP="00EE436C">
      <w:pPr>
        <w:numPr>
          <w:ilvl w:val="0"/>
          <w:numId w:val="18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>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706AEA91" w14:textId="77777777" w:rsidR="00EE436C" w:rsidRPr="00D37793" w:rsidRDefault="00EE436C" w:rsidP="00EE436C">
      <w:pPr>
        <w:numPr>
          <w:ilvl w:val="0"/>
          <w:numId w:val="18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50B5BC6E" w14:textId="77777777" w:rsidR="00EE436C" w:rsidRPr="00D37793" w:rsidRDefault="00EE436C" w:rsidP="00EE436C">
      <w:pPr>
        <w:numPr>
          <w:ilvl w:val="0"/>
          <w:numId w:val="18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4939A74B" w14:textId="77777777" w:rsidR="00D75855" w:rsidRPr="007C4BD7" w:rsidRDefault="00D75855" w:rsidP="00FE0E7B">
      <w:pPr>
        <w:numPr>
          <w:ilvl w:val="0"/>
          <w:numId w:val="18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43D3B220" w14:textId="77777777" w:rsidR="00D75855" w:rsidRDefault="00D75855" w:rsidP="00FE0E7B">
      <w:pPr>
        <w:numPr>
          <w:ilvl w:val="0"/>
          <w:numId w:val="18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>Quando houver a saturação dos Trabalhos Completos Publicados em Anais de Eventos, aqueles não computados no item específico, poderão ser contados como Resumos ou Resumos Expandidos até a saturação desse item</w:t>
      </w:r>
    </w:p>
    <w:p w14:paraId="2B655336" w14:textId="77777777" w:rsidR="00D75855" w:rsidRPr="007C4BD7" w:rsidRDefault="00D75855" w:rsidP="00FE0E7B">
      <w:pPr>
        <w:numPr>
          <w:ilvl w:val="0"/>
          <w:numId w:val="18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periódicos Qualis A1, em havendo a saturação, aqueles que não </w:t>
      </w:r>
      <w:r w:rsidRPr="007C4BD7">
        <w:rPr>
          <w:rFonts w:ascii="Arial" w:hAnsi="Arial" w:cs="Arial"/>
        </w:rPr>
        <w:t>foram computados nesse nível, serão contados como Qualis A2. Saturando o nível Qualis A2, passar para Qualis A3, Qualis A4, Qualis B1 e assim sucessivamente até Qualis C.</w:t>
      </w:r>
    </w:p>
    <w:p w14:paraId="6936136F" w14:textId="77777777" w:rsidR="00D75855" w:rsidRPr="007C4BD7" w:rsidRDefault="00D75855" w:rsidP="00FE0E7B">
      <w:pPr>
        <w:numPr>
          <w:ilvl w:val="0"/>
          <w:numId w:val="18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Para os trabalhos publicados em periódicos que ainda não estão relacionados no Qualis da CAPES, consultar o fator de impacto (IF -</w:t>
      </w:r>
      <w:proofErr w:type="spellStart"/>
      <w:r w:rsidRPr="007C4BD7">
        <w:rPr>
          <w:rFonts w:ascii="Arial" w:hAnsi="Arial" w:cs="Arial"/>
          <w:i/>
          <w:iCs/>
        </w:rPr>
        <w:t>Impact</w:t>
      </w:r>
      <w:proofErr w:type="spellEnd"/>
      <w:r w:rsidRPr="007C4BD7">
        <w:rPr>
          <w:rFonts w:ascii="Arial" w:hAnsi="Arial" w:cs="Arial"/>
          <w:i/>
          <w:iCs/>
        </w:rPr>
        <w:t xml:space="preserve"> Factor</w:t>
      </w:r>
      <w:r w:rsidRPr="007C4BD7">
        <w:rPr>
          <w:rFonts w:ascii="Arial" w:hAnsi="Arial" w:cs="Arial"/>
        </w:rPr>
        <w:t>) do JCR (</w:t>
      </w:r>
      <w:proofErr w:type="spellStart"/>
      <w:r w:rsidRPr="007C4BD7">
        <w:rPr>
          <w:rFonts w:ascii="Arial" w:hAnsi="Arial" w:cs="Arial"/>
          <w:i/>
          <w:iCs/>
        </w:rPr>
        <w:t>Journal</w:t>
      </w:r>
      <w:proofErr w:type="spellEnd"/>
      <w:r w:rsidRPr="007C4BD7">
        <w:rPr>
          <w:rFonts w:ascii="Arial" w:hAnsi="Arial" w:cs="Arial"/>
          <w:i/>
          <w:iCs/>
        </w:rPr>
        <w:t xml:space="preserve"> Citation Reports</w:t>
      </w:r>
      <w:r w:rsidRPr="007C4BD7">
        <w:rPr>
          <w:rFonts w:ascii="Arial" w:hAnsi="Arial" w:cs="Arial"/>
        </w:rPr>
        <w:t>) do periódico, e qualificar o periódico de acordo com a Tabela 2.</w:t>
      </w:r>
    </w:p>
    <w:p w14:paraId="5A947AD7" w14:textId="77777777" w:rsidR="00D75855" w:rsidRDefault="00D75855" w:rsidP="00FE0E7B">
      <w:pPr>
        <w:numPr>
          <w:ilvl w:val="0"/>
          <w:numId w:val="18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22C573BA" w14:textId="77777777" w:rsidR="00FE0E7B" w:rsidRPr="007C4BD7" w:rsidRDefault="00FE0E7B" w:rsidP="00060E7A">
      <w:pPr>
        <w:spacing w:after="120"/>
        <w:ind w:left="-2"/>
        <w:jc w:val="both"/>
        <w:rPr>
          <w:rFonts w:ascii="Arial" w:hAnsi="Arial" w:cs="Arial"/>
        </w:rPr>
      </w:pPr>
    </w:p>
    <w:p w14:paraId="0D396B11" w14:textId="77777777" w:rsidR="00D75855" w:rsidRPr="007C4BD7" w:rsidRDefault="00D75855" w:rsidP="00D75855">
      <w:pPr>
        <w:spacing w:after="120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D75855" w:rsidRPr="007C4BD7" w14:paraId="60290296" w14:textId="77777777" w:rsidTr="00B75581">
        <w:tc>
          <w:tcPr>
            <w:tcW w:w="4181" w:type="dxa"/>
            <w:shd w:val="clear" w:color="auto" w:fill="auto"/>
          </w:tcPr>
          <w:p w14:paraId="6ECD204C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4E5CFB7E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Classificação Equivalente no Qualis</w:t>
            </w:r>
          </w:p>
        </w:tc>
      </w:tr>
      <w:tr w:rsidR="00D75855" w:rsidRPr="007C4BD7" w14:paraId="090FB98E" w14:textId="77777777" w:rsidTr="00B75581">
        <w:tc>
          <w:tcPr>
            <w:tcW w:w="4181" w:type="dxa"/>
            <w:shd w:val="clear" w:color="auto" w:fill="auto"/>
          </w:tcPr>
          <w:p w14:paraId="20553153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7F520827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1</w:t>
            </w:r>
          </w:p>
        </w:tc>
      </w:tr>
      <w:tr w:rsidR="00D75855" w:rsidRPr="007C4BD7" w14:paraId="27F2B301" w14:textId="77777777" w:rsidTr="00B75581">
        <w:tc>
          <w:tcPr>
            <w:tcW w:w="4181" w:type="dxa"/>
            <w:shd w:val="clear" w:color="auto" w:fill="auto"/>
          </w:tcPr>
          <w:p w14:paraId="3B4E39F4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4312166A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2</w:t>
            </w:r>
          </w:p>
        </w:tc>
      </w:tr>
      <w:tr w:rsidR="00D75855" w:rsidRPr="007C4BD7" w14:paraId="3FA4B378" w14:textId="77777777" w:rsidTr="00B75581">
        <w:tc>
          <w:tcPr>
            <w:tcW w:w="4181" w:type="dxa"/>
            <w:shd w:val="clear" w:color="auto" w:fill="auto"/>
          </w:tcPr>
          <w:p w14:paraId="24CA06AE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756F0877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3</w:t>
            </w:r>
          </w:p>
        </w:tc>
      </w:tr>
      <w:tr w:rsidR="00D75855" w:rsidRPr="007C4BD7" w14:paraId="44C7CF95" w14:textId="77777777" w:rsidTr="00B75581">
        <w:tc>
          <w:tcPr>
            <w:tcW w:w="4181" w:type="dxa"/>
            <w:shd w:val="clear" w:color="auto" w:fill="auto"/>
          </w:tcPr>
          <w:p w14:paraId="2C85CE59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2449F850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4</w:t>
            </w:r>
          </w:p>
        </w:tc>
      </w:tr>
      <w:tr w:rsidR="00D75855" w:rsidRPr="007C4BD7" w14:paraId="3A83695B" w14:textId="77777777" w:rsidTr="00B75581">
        <w:tc>
          <w:tcPr>
            <w:tcW w:w="4181" w:type="dxa"/>
            <w:shd w:val="clear" w:color="auto" w:fill="auto"/>
          </w:tcPr>
          <w:p w14:paraId="40735BA6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248FC4F3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1</w:t>
            </w:r>
          </w:p>
        </w:tc>
      </w:tr>
      <w:tr w:rsidR="00D75855" w:rsidRPr="007C4BD7" w14:paraId="0F964C3F" w14:textId="77777777" w:rsidTr="00B75581">
        <w:tc>
          <w:tcPr>
            <w:tcW w:w="4181" w:type="dxa"/>
            <w:shd w:val="clear" w:color="auto" w:fill="auto"/>
          </w:tcPr>
          <w:p w14:paraId="5E6DA20C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2EEE85F8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2</w:t>
            </w:r>
          </w:p>
        </w:tc>
      </w:tr>
      <w:tr w:rsidR="00D75855" w:rsidRPr="007C4BD7" w14:paraId="4CE044BF" w14:textId="77777777" w:rsidTr="00B75581">
        <w:tc>
          <w:tcPr>
            <w:tcW w:w="4181" w:type="dxa"/>
            <w:shd w:val="clear" w:color="auto" w:fill="auto"/>
          </w:tcPr>
          <w:p w14:paraId="13F7B580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20FAB436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3</w:t>
            </w:r>
          </w:p>
        </w:tc>
      </w:tr>
      <w:tr w:rsidR="00D75855" w:rsidRPr="007C4BD7" w14:paraId="254771AC" w14:textId="77777777" w:rsidTr="00B75581">
        <w:tc>
          <w:tcPr>
            <w:tcW w:w="4181" w:type="dxa"/>
            <w:shd w:val="clear" w:color="auto" w:fill="auto"/>
          </w:tcPr>
          <w:p w14:paraId="52BA3804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4D03C91E" w14:textId="77777777" w:rsidR="00D75855" w:rsidRPr="007C4BD7" w:rsidRDefault="00D75855" w:rsidP="00B75581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4</w:t>
            </w:r>
          </w:p>
        </w:tc>
      </w:tr>
    </w:tbl>
    <w:p w14:paraId="40E08AEE" w14:textId="77777777" w:rsidR="00D75855" w:rsidRPr="007C4BD7" w:rsidRDefault="00D75855" w:rsidP="00D75855">
      <w:pPr>
        <w:pStyle w:val="Recuodecorpodetexto"/>
        <w:spacing w:after="0"/>
        <w:ind w:right="-315" w:firstLine="0"/>
        <w:rPr>
          <w:rFonts w:ascii="Arial" w:hAnsi="Arial" w:cs="Arial"/>
        </w:rPr>
      </w:pPr>
    </w:p>
    <w:p w14:paraId="32B1FD2B" w14:textId="77777777" w:rsidR="00D75855" w:rsidRDefault="00D75855" w:rsidP="00D75855">
      <w:pPr>
        <w:jc w:val="both"/>
        <w:rPr>
          <w:rFonts w:ascii="Arial" w:hAnsi="Arial" w:cs="Arial"/>
        </w:rPr>
      </w:pPr>
    </w:p>
    <w:p w14:paraId="6B4E9797" w14:textId="77777777" w:rsidR="00EE2542" w:rsidRDefault="00EE2542" w:rsidP="00621B53">
      <w:pPr>
        <w:jc w:val="center"/>
        <w:rPr>
          <w:rFonts w:ascii="Arial" w:hAnsi="Arial" w:cs="Arial"/>
          <w:sz w:val="22"/>
          <w:szCs w:val="22"/>
        </w:rPr>
      </w:pPr>
    </w:p>
    <w:sectPr w:rsidR="00EE2542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0A961" w14:textId="77777777" w:rsidR="00603348" w:rsidRDefault="00603348">
      <w:r>
        <w:separator/>
      </w:r>
    </w:p>
  </w:endnote>
  <w:endnote w:type="continuationSeparator" w:id="0">
    <w:p w14:paraId="646D2302" w14:textId="77777777" w:rsidR="00603348" w:rsidRDefault="00603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94FC5" w14:textId="77777777" w:rsidR="00603348" w:rsidRDefault="00603348">
      <w:r>
        <w:separator/>
      </w:r>
    </w:p>
  </w:footnote>
  <w:footnote w:type="continuationSeparator" w:id="0">
    <w:p w14:paraId="0E6A7929" w14:textId="77777777" w:rsidR="00603348" w:rsidRDefault="006033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6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7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1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3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5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6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942759944">
    <w:abstractNumId w:val="10"/>
  </w:num>
  <w:num w:numId="2" w16cid:durableId="991367749">
    <w:abstractNumId w:val="7"/>
  </w:num>
  <w:num w:numId="3" w16cid:durableId="585574620">
    <w:abstractNumId w:val="1"/>
  </w:num>
  <w:num w:numId="4" w16cid:durableId="979533341">
    <w:abstractNumId w:val="11"/>
  </w:num>
  <w:num w:numId="5" w16cid:durableId="1582985573">
    <w:abstractNumId w:val="16"/>
  </w:num>
  <w:num w:numId="6" w16cid:durableId="1589927108">
    <w:abstractNumId w:val="14"/>
  </w:num>
  <w:num w:numId="7" w16cid:durableId="867642813">
    <w:abstractNumId w:val="8"/>
  </w:num>
  <w:num w:numId="8" w16cid:durableId="1484194885">
    <w:abstractNumId w:val="17"/>
  </w:num>
  <w:num w:numId="9" w16cid:durableId="934941018">
    <w:abstractNumId w:val="0"/>
  </w:num>
  <w:num w:numId="10" w16cid:durableId="1059207110">
    <w:abstractNumId w:val="3"/>
  </w:num>
  <w:num w:numId="11" w16cid:durableId="1445616457">
    <w:abstractNumId w:val="15"/>
  </w:num>
  <w:num w:numId="12" w16cid:durableId="1623881504">
    <w:abstractNumId w:val="2"/>
  </w:num>
  <w:num w:numId="13" w16cid:durableId="845291859">
    <w:abstractNumId w:val="13"/>
  </w:num>
  <w:num w:numId="14" w16cid:durableId="1765347333">
    <w:abstractNumId w:val="12"/>
  </w:num>
  <w:num w:numId="15" w16cid:durableId="1702634724">
    <w:abstractNumId w:val="6"/>
  </w:num>
  <w:num w:numId="16" w16cid:durableId="698355694">
    <w:abstractNumId w:val="4"/>
  </w:num>
  <w:num w:numId="17" w16cid:durableId="1821387945">
    <w:abstractNumId w:val="5"/>
  </w:num>
  <w:num w:numId="18" w16cid:durableId="140348045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mwqAUAX93OxiwAAAA=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E7A"/>
    <w:rsid w:val="00060F5B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5643E"/>
    <w:rsid w:val="001726CF"/>
    <w:rsid w:val="00174F84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27C67"/>
    <w:rsid w:val="00241B73"/>
    <w:rsid w:val="00251D90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E0991"/>
    <w:rsid w:val="002E4BFF"/>
    <w:rsid w:val="002E7591"/>
    <w:rsid w:val="002E7F99"/>
    <w:rsid w:val="002F7344"/>
    <w:rsid w:val="003001D0"/>
    <w:rsid w:val="00300439"/>
    <w:rsid w:val="003022A9"/>
    <w:rsid w:val="00305FE8"/>
    <w:rsid w:val="0031169D"/>
    <w:rsid w:val="0031468A"/>
    <w:rsid w:val="0031472A"/>
    <w:rsid w:val="00317E33"/>
    <w:rsid w:val="0032117A"/>
    <w:rsid w:val="00321215"/>
    <w:rsid w:val="00323991"/>
    <w:rsid w:val="003250D8"/>
    <w:rsid w:val="0033629C"/>
    <w:rsid w:val="003364E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1496"/>
    <w:rsid w:val="003B586F"/>
    <w:rsid w:val="003C62C3"/>
    <w:rsid w:val="003D2594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43948"/>
    <w:rsid w:val="00464164"/>
    <w:rsid w:val="00465892"/>
    <w:rsid w:val="00471CDA"/>
    <w:rsid w:val="0048219A"/>
    <w:rsid w:val="0048228A"/>
    <w:rsid w:val="00482772"/>
    <w:rsid w:val="00482A82"/>
    <w:rsid w:val="004A2F9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0667A"/>
    <w:rsid w:val="00512D5E"/>
    <w:rsid w:val="00516991"/>
    <w:rsid w:val="00516A1E"/>
    <w:rsid w:val="00521886"/>
    <w:rsid w:val="00522030"/>
    <w:rsid w:val="00522E44"/>
    <w:rsid w:val="00531EB1"/>
    <w:rsid w:val="0053218C"/>
    <w:rsid w:val="00534E43"/>
    <w:rsid w:val="00540949"/>
    <w:rsid w:val="00540F5A"/>
    <w:rsid w:val="00541E32"/>
    <w:rsid w:val="00544054"/>
    <w:rsid w:val="005449F1"/>
    <w:rsid w:val="005469CE"/>
    <w:rsid w:val="00551E3E"/>
    <w:rsid w:val="00555065"/>
    <w:rsid w:val="00565746"/>
    <w:rsid w:val="005658FD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C78AE"/>
    <w:rsid w:val="005D3128"/>
    <w:rsid w:val="005D483A"/>
    <w:rsid w:val="005F360C"/>
    <w:rsid w:val="005F417A"/>
    <w:rsid w:val="005F525A"/>
    <w:rsid w:val="00603348"/>
    <w:rsid w:val="006047D8"/>
    <w:rsid w:val="00606C28"/>
    <w:rsid w:val="00607A1D"/>
    <w:rsid w:val="0061612F"/>
    <w:rsid w:val="00621B53"/>
    <w:rsid w:val="00623DD4"/>
    <w:rsid w:val="0062569C"/>
    <w:rsid w:val="00633D17"/>
    <w:rsid w:val="00647834"/>
    <w:rsid w:val="00657104"/>
    <w:rsid w:val="00660BA0"/>
    <w:rsid w:val="00662464"/>
    <w:rsid w:val="00662D99"/>
    <w:rsid w:val="00663124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B063D"/>
    <w:rsid w:val="007B6ABB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D372F"/>
    <w:rsid w:val="008D4135"/>
    <w:rsid w:val="008F2780"/>
    <w:rsid w:val="008F37E2"/>
    <w:rsid w:val="00925FC8"/>
    <w:rsid w:val="00930618"/>
    <w:rsid w:val="009316A1"/>
    <w:rsid w:val="009337A2"/>
    <w:rsid w:val="00943E3F"/>
    <w:rsid w:val="00947972"/>
    <w:rsid w:val="009507F9"/>
    <w:rsid w:val="00962A96"/>
    <w:rsid w:val="00984A4F"/>
    <w:rsid w:val="00985EF1"/>
    <w:rsid w:val="00987F53"/>
    <w:rsid w:val="009915A4"/>
    <w:rsid w:val="0099243F"/>
    <w:rsid w:val="009947CA"/>
    <w:rsid w:val="009B4066"/>
    <w:rsid w:val="009B5812"/>
    <w:rsid w:val="009C2276"/>
    <w:rsid w:val="009D3EE5"/>
    <w:rsid w:val="009D5712"/>
    <w:rsid w:val="009E65EE"/>
    <w:rsid w:val="009F009D"/>
    <w:rsid w:val="009F1E71"/>
    <w:rsid w:val="00A03CB5"/>
    <w:rsid w:val="00A074E1"/>
    <w:rsid w:val="00A143DF"/>
    <w:rsid w:val="00A170FA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A65"/>
    <w:rsid w:val="00A7172C"/>
    <w:rsid w:val="00A7376C"/>
    <w:rsid w:val="00A73E9A"/>
    <w:rsid w:val="00A755F5"/>
    <w:rsid w:val="00A81B9A"/>
    <w:rsid w:val="00A81E0A"/>
    <w:rsid w:val="00A82E7A"/>
    <w:rsid w:val="00A83062"/>
    <w:rsid w:val="00A949C0"/>
    <w:rsid w:val="00A966F3"/>
    <w:rsid w:val="00A97342"/>
    <w:rsid w:val="00AA1A61"/>
    <w:rsid w:val="00AB11F7"/>
    <w:rsid w:val="00AB5C47"/>
    <w:rsid w:val="00AB6BB2"/>
    <w:rsid w:val="00AC36DB"/>
    <w:rsid w:val="00AC75CC"/>
    <w:rsid w:val="00AD0327"/>
    <w:rsid w:val="00AD1CA2"/>
    <w:rsid w:val="00AD24C2"/>
    <w:rsid w:val="00AD3E56"/>
    <w:rsid w:val="00AD4BE7"/>
    <w:rsid w:val="00AE03F3"/>
    <w:rsid w:val="00AE2C4E"/>
    <w:rsid w:val="00AE7904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5A12"/>
    <w:rsid w:val="00B665F4"/>
    <w:rsid w:val="00B67EC8"/>
    <w:rsid w:val="00B709B8"/>
    <w:rsid w:val="00B841AA"/>
    <w:rsid w:val="00B92675"/>
    <w:rsid w:val="00B931D1"/>
    <w:rsid w:val="00B95B4E"/>
    <w:rsid w:val="00B967CD"/>
    <w:rsid w:val="00B96DDF"/>
    <w:rsid w:val="00BA0DD2"/>
    <w:rsid w:val="00BA2111"/>
    <w:rsid w:val="00BA713A"/>
    <w:rsid w:val="00BB45EE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82B0F"/>
    <w:rsid w:val="00C85C40"/>
    <w:rsid w:val="00C94E98"/>
    <w:rsid w:val="00C9623C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75855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714"/>
    <w:rsid w:val="00DF1DA7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31C9"/>
    <w:rsid w:val="00E33788"/>
    <w:rsid w:val="00E34189"/>
    <w:rsid w:val="00E34694"/>
    <w:rsid w:val="00E3675F"/>
    <w:rsid w:val="00E44622"/>
    <w:rsid w:val="00E46A65"/>
    <w:rsid w:val="00E5758C"/>
    <w:rsid w:val="00E62AED"/>
    <w:rsid w:val="00E807E5"/>
    <w:rsid w:val="00E83B0A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2542"/>
    <w:rsid w:val="00EE436C"/>
    <w:rsid w:val="00EE4CFA"/>
    <w:rsid w:val="00EF4B8E"/>
    <w:rsid w:val="00F027FF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2E2E"/>
    <w:rsid w:val="00F75176"/>
    <w:rsid w:val="00F76371"/>
    <w:rsid w:val="00F77FA9"/>
    <w:rsid w:val="00F81A6B"/>
    <w:rsid w:val="00F9029A"/>
    <w:rsid w:val="00F90403"/>
    <w:rsid w:val="00F91810"/>
    <w:rsid w:val="00F93AFC"/>
    <w:rsid w:val="00FA09D5"/>
    <w:rsid w:val="00FA0D8B"/>
    <w:rsid w:val="00FA1003"/>
    <w:rsid w:val="00FA2F70"/>
    <w:rsid w:val="00FA364C"/>
    <w:rsid w:val="00FB799B"/>
    <w:rsid w:val="00FB7E8C"/>
    <w:rsid w:val="00FD354A"/>
    <w:rsid w:val="00FD49CB"/>
    <w:rsid w:val="00FD6B6C"/>
    <w:rsid w:val="00FE0E7B"/>
    <w:rsid w:val="00FE4FE8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542"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621B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621B5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621B53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621B53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D75855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D75855"/>
    <w:rPr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A50D6D-F650-4DD6-A945-FC010B923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92</Words>
  <Characters>8601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lisa Silva de Paula</cp:lastModifiedBy>
  <cp:revision>3</cp:revision>
  <cp:lastPrinted>2022-12-05T21:54:00Z</cp:lastPrinted>
  <dcterms:created xsi:type="dcterms:W3CDTF">2023-08-11T19:50:00Z</dcterms:created>
  <dcterms:modified xsi:type="dcterms:W3CDTF">2023-08-11T20:16:00Z</dcterms:modified>
</cp:coreProperties>
</file>